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anker position at your esteemed institution in Nepal Kathmandu. As a dedicated professional with a strong background in banking and finance, I am eager to contribute my expertise, passion for customer service, and commitment to fostering financial growth within the vibrant economic landscape of Nepal Kathmandu. This opportunity aligns perfectly with my career aspirations and my desire to make a meaningful impact in the financial sector of this dynamic region.</w:t>
      </w:r>
    </w:p>
    <w:p>
      <w:pPr>
        <w:pStyle w:val="BodyText"/>
      </w:pPr>
      <w:r>
        <w:t xml:space="preserve">Having spent several years in the banking industry, I have developed a comprehensive understanding of financial operations, risk management, and client relationship strategies. My experience as a Banker has equipped me with the skills to navigate complex financial systems while maintaining a customer-centric approach. In Nepal Kathmandu, where the banking sector plays a pivotal role in driving economic development and financial inclusion, I am confident that my professional background and personal values position me to contribute effectively to your organization's mission.</w:t>
      </w:r>
    </w:p>
    <w:p>
      <w:pPr>
        <w:pStyle w:val="BodyText"/>
      </w:pPr>
      <w:r>
        <w:t xml:space="preserve">One of my core strengths as a Banker is my ability to build trust and rapport with clients. Whether assisting individuals with personal loans, guiding businesses through investment opportunities, or offering tailored financial solutions, I prioritize transparency and long-term relationships. In Nepal Kathmandu, where community connections are deeply valued, this approach has allowed me to support clients in achieving their financial goals while fostering a sense of loyalty and mutual respect. I understand that banking is not merely about numbers but about empowering people and communities to thrive.</w:t>
      </w:r>
    </w:p>
    <w:p>
      <w:pPr>
        <w:pStyle w:val="BodyText"/>
      </w:pPr>
      <w:r>
        <w:t xml:space="preserve">My experience also includes a deep appreciation for the unique challenges and opportunities present in Nepal's financial ecosystem. As a Banker, I have worked closely with local stakeholders to address issues such as limited access to credit, financial literacy gaps, and the need for innovative banking solutions tailored to diverse customer segments. In Kathmandu, where rapid urbanization and technological advancements are reshaping the financial landscape, I am keen to leverage my expertise in digital banking tools and sustainable finance practices. This aligns with the growing demand for banks that can adapt to evolving customer needs while upholding ethical standards.</w:t>
      </w:r>
    </w:p>
    <w:p>
      <w:pPr>
        <w:pStyle w:val="BodyText"/>
      </w:pPr>
      <w:r>
        <w:t xml:space="preserve">Furthermore, my commitment to professional growth has driven me to stay informed about regulatory developments, market trends, and technological innovations in the banking sector. I have participated in training programs focused on financial compliance, cybersecurity, and customer service excellence. These experiences have sharpened my ability to deliver exceptional service while ensuring adherence to both national and international banking standards. In Nepal Kathmandu, where the financial sector is undergoing significant transformation, I am excited to bring this knowledge to your team and contribute to your institution's reputation as a forward-thinking leader.</w:t>
      </w:r>
    </w:p>
    <w:p>
      <w:pPr>
        <w:pStyle w:val="BodyText"/>
      </w:pPr>
      <w:r>
        <w:t xml:space="preserve">I am particularly drawn to this opportunity because of your organization's dedication to excellence and its role in supporting the economic vitality of Nepal Kathmandu. I have followed your institution's initiatives in promoting financial inclusion, supporting small and medium enterprises, and integrating sustainable practices into banking operations. As a Banker, I am passionate about contributing to such efforts and am confident that my skills in relationship management, strategic planning, and operational efficiency will add value to your team.</w:t>
      </w:r>
    </w:p>
    <w:p>
      <w:pPr>
        <w:pStyle w:val="BodyText"/>
      </w:pPr>
      <w:r>
        <w:t xml:space="preserve">What sets me apart as a Banker is my unwavering commitment to integrity, adaptability, and continuous learning. In Nepal Kathmandu's competitive banking environment, I believe these qualities are essential for driving innovation and maintaining a competitive edge. My ability to analyze financial data, identify opportunities for growth, and communicate complex concepts in an accessible manner has consistently helped me deliver results. I am eager to apply these skills to support your organization's objectives while contributing to the broader economic development of Nepal.</w:t>
      </w:r>
    </w:p>
    <w:p>
      <w:pPr>
        <w:pStyle w:val="BodyText"/>
      </w:pPr>
      <w:r>
        <w:t xml:space="preserve">In closing, I would be honored to bring my expertise as a Banker to your institution in Nepal Kathmandu. I am enthusiastic about the opportunity to collaborate with a team that shares my dedication to excellence and community impact. Thank you for considering my application. I look forward to the possibility of discussing how my background and vision align with the goals of your organiz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3T21:56:12Z</dcterms:created>
  <dcterms:modified xsi:type="dcterms:W3CDTF">2025-10-03T21:56:12Z</dcterms:modified>
</cp:coreProperties>
</file>

<file path=docProps/custom.xml><?xml version="1.0" encoding="utf-8"?>
<Properties xmlns="http://schemas.openxmlformats.org/officeDocument/2006/custom-properties" xmlns:vt="http://schemas.openxmlformats.org/officeDocument/2006/docPropsVTypes"/>
</file>